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DC932" w14:textId="77777777" w:rsidR="00431B64" w:rsidRPr="00F23BA7" w:rsidRDefault="00431B64" w:rsidP="00412C3A">
      <w:pPr>
        <w:widowControl/>
        <w:rPr>
          <w:rFonts w:ascii="ＭＳ Ｐゴシック" w:eastAsia="ＭＳ Ｐゴシック" w:hAnsi="ＭＳ Ｐゴシック"/>
          <w:sz w:val="28"/>
          <w:szCs w:val="32"/>
        </w:rPr>
      </w:pP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【</w:t>
      </w:r>
      <w:r w:rsidR="00A07CFB" w:rsidRPr="00F23BA7">
        <w:rPr>
          <w:rFonts w:ascii="ＭＳ Ｐゴシック" w:eastAsia="ＭＳ Ｐゴシック" w:hAnsi="ＭＳ Ｐゴシック" w:hint="eastAsia"/>
          <w:sz w:val="28"/>
          <w:szCs w:val="32"/>
        </w:rPr>
        <w:t>申込</w:t>
      </w: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書】</w:t>
      </w:r>
    </w:p>
    <w:p w14:paraId="0E0C3405" w14:textId="3074CCEA" w:rsidR="00431B64" w:rsidRPr="00F23BA7" w:rsidRDefault="00FF4193" w:rsidP="00431B64">
      <w:pPr>
        <w:jc w:val="right"/>
        <w:rPr>
          <w:rFonts w:ascii="ＭＳ Ｐゴシック" w:eastAsia="ＭＳ Ｐゴシック" w:hAnsi="ＭＳ Ｐゴシック"/>
          <w:sz w:val="24"/>
          <w:szCs w:val="28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8"/>
        </w:rPr>
        <w:t>20</w:t>
      </w:r>
      <w:r w:rsidR="002B0FDF">
        <w:rPr>
          <w:rFonts w:ascii="ＭＳ Ｐゴシック" w:eastAsia="ＭＳ Ｐゴシック" w:hAnsi="ＭＳ Ｐゴシック"/>
          <w:sz w:val="24"/>
          <w:szCs w:val="28"/>
        </w:rPr>
        <w:t>2</w:t>
      </w:r>
      <w:r w:rsidR="00E0097E">
        <w:rPr>
          <w:rFonts w:ascii="ＭＳ Ｐゴシック" w:eastAsia="ＭＳ Ｐゴシック" w:hAnsi="ＭＳ Ｐゴシック" w:hint="eastAsia"/>
          <w:sz w:val="24"/>
          <w:szCs w:val="28"/>
        </w:rPr>
        <w:t>2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年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月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日</w:t>
      </w:r>
    </w:p>
    <w:p w14:paraId="053467C8" w14:textId="14503584" w:rsidR="00CF19E6" w:rsidRPr="00F23BA7" w:rsidRDefault="003C3722" w:rsidP="00431B64">
      <w:pPr>
        <w:rPr>
          <w:rFonts w:ascii="ＭＳ Ｐゴシック" w:eastAsia="ＭＳ Ｐゴシック" w:hAnsi="ＭＳ Ｐゴシック"/>
          <w:sz w:val="24"/>
          <w:szCs w:val="24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バイテク情報普及会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の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第</w:t>
      </w:r>
      <w:r w:rsidR="00E0097E">
        <w:rPr>
          <w:rFonts w:ascii="ＭＳ Ｐゴシック" w:eastAsia="ＭＳ Ｐゴシック" w:hAnsi="ＭＳ Ｐゴシック" w:hint="eastAsia"/>
          <w:sz w:val="24"/>
          <w:szCs w:val="24"/>
        </w:rPr>
        <w:t>6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回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高校生科学教育大賞（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科学</w:t>
      </w: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教育</w:t>
      </w:r>
      <w:r w:rsidR="00C0429C" w:rsidRPr="00F23BA7">
        <w:rPr>
          <w:rFonts w:ascii="ＭＳ Ｐゴシック" w:eastAsia="ＭＳ Ｐゴシック" w:hAnsi="ＭＳ Ｐゴシック" w:hint="eastAsia"/>
          <w:sz w:val="24"/>
          <w:szCs w:val="24"/>
        </w:rPr>
        <w:t>支援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）</w:t>
      </w:r>
      <w:r w:rsidR="002F76BC" w:rsidRPr="00F23BA7">
        <w:rPr>
          <w:rFonts w:ascii="ＭＳ Ｐゴシック" w:eastAsia="ＭＳ Ｐゴシック" w:hAnsi="ＭＳ Ｐゴシック" w:hint="eastAsia"/>
          <w:sz w:val="24"/>
          <w:szCs w:val="24"/>
        </w:rPr>
        <w:t>に</w:t>
      </w:r>
      <w:r w:rsidR="00A07CFB" w:rsidRPr="00F23BA7">
        <w:rPr>
          <w:rFonts w:ascii="ＭＳ Ｐゴシック" w:eastAsia="ＭＳ Ｐゴシック" w:hAnsi="ＭＳ Ｐゴシック" w:hint="eastAsia"/>
          <w:sz w:val="24"/>
          <w:szCs w:val="24"/>
        </w:rPr>
        <w:t>申し込み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4"/>
        </w:rPr>
        <w:t>ます。</w:t>
      </w:r>
    </w:p>
    <w:tbl>
      <w:tblPr>
        <w:tblW w:w="104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20" w:firstRow="1" w:lastRow="0" w:firstColumn="0" w:lastColumn="0" w:noHBand="0" w:noVBand="1"/>
      </w:tblPr>
      <w:tblGrid>
        <w:gridCol w:w="1527"/>
        <w:gridCol w:w="521"/>
        <w:gridCol w:w="1088"/>
        <w:gridCol w:w="257"/>
        <w:gridCol w:w="1991"/>
        <w:gridCol w:w="124"/>
        <w:gridCol w:w="528"/>
        <w:gridCol w:w="1584"/>
        <w:gridCol w:w="138"/>
        <w:gridCol w:w="2710"/>
      </w:tblGrid>
      <w:tr w:rsidR="00431B64" w:rsidRPr="00CC0270" w14:paraId="6CD775B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E0D77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kern w:val="0"/>
                <w:sz w:val="24"/>
                <w:szCs w:val="24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学校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3847D51C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B74A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学校名：</w:t>
            </w:r>
          </w:p>
        </w:tc>
      </w:tr>
      <w:tr w:rsidR="00431B64" w:rsidRPr="00CC0270" w14:paraId="3B856E1D" w14:textId="77777777" w:rsidTr="00462200">
        <w:trPr>
          <w:trHeight w:hRule="exact" w:val="86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758DB" w14:textId="77777777" w:rsid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住所：〒</w:t>
            </w:r>
          </w:p>
          <w:p w14:paraId="18A8A08E" w14:textId="77777777" w:rsidR="00462200" w:rsidRDefault="00462200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</w:p>
          <w:p w14:paraId="182416A5" w14:textId="77777777" w:rsidR="00CF19E6" w:rsidRP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</w:tr>
      <w:tr w:rsidR="00431B64" w:rsidRPr="00CC0270" w14:paraId="4F9FC6F3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E34E4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申込責任者(担当教員)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4EDE63B2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A033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氏名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代表の</w:t>
            </w:r>
            <w:r w:rsidR="00FF4193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先生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1名）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75755" w14:textId="77777777" w:rsidR="00431B64" w:rsidRPr="00CC0270" w:rsidRDefault="00431B64" w:rsidP="00CF344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担当教科：</w:t>
            </w:r>
          </w:p>
        </w:tc>
      </w:tr>
      <w:tr w:rsidR="00431B64" w:rsidRPr="00CC0270" w14:paraId="0665BF39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37B6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C2132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FAX：</w:t>
            </w:r>
          </w:p>
        </w:tc>
      </w:tr>
      <w:tr w:rsidR="00431B64" w:rsidRPr="00CC0270" w14:paraId="40551DAF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5B1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E-mail：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                             　　　     （連絡先は必ず連絡が取れるアドレスや番号をお願いします。）</w:t>
            </w:r>
          </w:p>
        </w:tc>
      </w:tr>
      <w:tr w:rsidR="00CC53DE" w:rsidRPr="00CC0270" w14:paraId="3F831585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0900D" w14:textId="77777777" w:rsidR="00CC53DE" w:rsidRDefault="00CC53DE" w:rsidP="000A7E0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申請</w:t>
            </w:r>
            <w:r w:rsidR="00E852C1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額</w:t>
            </w:r>
          </w:p>
        </w:tc>
      </w:tr>
      <w:tr w:rsidR="00CC53DE" w:rsidRPr="00CC0270" w14:paraId="21716837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DD5E25" w14:textId="77777777" w:rsidR="00CC53DE" w:rsidRDefault="00A84E10" w:rsidP="00462200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円</w:t>
            </w:r>
          </w:p>
        </w:tc>
      </w:tr>
      <w:tr w:rsidR="00431B64" w:rsidRPr="00CC0270" w14:paraId="25CD7B9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7D75B" w14:textId="77777777" w:rsidR="00431B64" w:rsidRPr="00613C28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</w:t>
            </w: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の実施体制</w:t>
            </w:r>
          </w:p>
        </w:tc>
      </w:tr>
      <w:tr w:rsidR="00431B64" w:rsidRPr="00CC0270" w14:paraId="5E2C0352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A951C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参加生徒数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743C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3年生　　　名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076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2年生　　　名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CD9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1年生　　　名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3B24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　　　　名</w:t>
            </w:r>
          </w:p>
        </w:tc>
      </w:tr>
      <w:tr w:rsidR="00431B64" w:rsidRPr="00CC0270" w14:paraId="47132BCE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884857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活動形態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C0C7E" w14:textId="49101E77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8336672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教科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8244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（　　　　　　　　）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47DDA" w14:textId="1CD8005E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68204826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課外活動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BCE7BF" w14:textId="3AFB4251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2594926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クラブ活動</w:t>
            </w:r>
          </w:p>
        </w:tc>
      </w:tr>
      <w:tr w:rsidR="00431B64" w:rsidRPr="00CC0270" w14:paraId="4813F7A1" w14:textId="77777777" w:rsidTr="00DE7E82">
        <w:trPr>
          <w:trHeight w:hRule="exact" w:val="472"/>
        </w:trPr>
        <w:tc>
          <w:tcPr>
            <w:tcW w:w="1527" w:type="dxa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45820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</w:p>
        </w:tc>
        <w:tc>
          <w:tcPr>
            <w:tcW w:w="1866" w:type="dxa"/>
            <w:gridSpan w:val="3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5AFC0" w14:textId="290824B2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3251669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</w:t>
            </w:r>
          </w:p>
        </w:tc>
        <w:tc>
          <w:tcPr>
            <w:tcW w:w="7075" w:type="dxa"/>
            <w:gridSpan w:val="6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4105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　　　　　　　　　　　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　　　　　　　　　　　　　　　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）</w:t>
            </w:r>
          </w:p>
        </w:tc>
      </w:tr>
      <w:tr w:rsidR="00431B64" w:rsidRPr="00CC0270" w14:paraId="14DB1211" w14:textId="77777777" w:rsidTr="00613C28">
        <w:trPr>
          <w:trHeight w:hRule="exact" w:val="472"/>
        </w:trPr>
        <w:tc>
          <w:tcPr>
            <w:tcW w:w="10468" w:type="dxa"/>
            <w:gridSpan w:val="10"/>
            <w:tcBorders>
              <w:left w:val="single" w:sz="4" w:space="0" w:color="auto"/>
              <w:bottom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FC3E5" w14:textId="77777777" w:rsidR="00431B64" w:rsidRPr="00327C5C" w:rsidRDefault="00431B64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報告方法</w:t>
            </w:r>
          </w:p>
        </w:tc>
      </w:tr>
      <w:tr w:rsidR="00431B64" w:rsidRPr="00CC0270" w14:paraId="785D5C14" w14:textId="77777777" w:rsidTr="00DE7E82">
        <w:trPr>
          <w:trHeight w:hRule="exact" w:val="472"/>
        </w:trPr>
        <w:tc>
          <w:tcPr>
            <w:tcW w:w="2048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E2E7" w14:textId="238E8CBA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48223333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文化祭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1D91C2" w14:textId="18F9C6F8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39967148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学会</w:t>
            </w:r>
          </w:p>
        </w:tc>
        <w:tc>
          <w:tcPr>
            <w:tcW w:w="2900" w:type="dxa"/>
            <w:gridSpan w:val="4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D912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1722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663831" w14:textId="3C85CD43" w:rsidR="00431B64" w:rsidRPr="00CC0270" w:rsidRDefault="00A578D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2880649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地域の行事</w:t>
            </w:r>
          </w:p>
        </w:tc>
        <w:tc>
          <w:tcPr>
            <w:tcW w:w="2710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6A463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　　　　　　　　　　　　　　　）</w:t>
            </w:r>
          </w:p>
        </w:tc>
      </w:tr>
      <w:tr w:rsidR="00431B64" w:rsidRPr="00CC0270" w14:paraId="5FF0C423" w14:textId="77777777" w:rsidTr="00462200">
        <w:trPr>
          <w:trHeight w:hRule="exact" w:val="77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25DAF" w14:textId="1C6CDF72" w:rsidR="00431B64" w:rsidRPr="00A113EA" w:rsidRDefault="00A578D4" w:rsidP="0046220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32072758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A113EA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</w:t>
            </w:r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（　　　　　　　　　　　　　　　　　　　　　　　　　　　　　　　　　　　　　　　　　　　　　　　　　　　　　　　　　　　　　　　　　　）</w:t>
            </w:r>
          </w:p>
        </w:tc>
      </w:tr>
      <w:tr w:rsidR="00F07E2D" w:rsidRPr="00CC0270" w14:paraId="70A3D986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A14A15" w14:textId="77777777" w:rsidR="00F07E2D" w:rsidRPr="00327C5C" w:rsidRDefault="00F07E2D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種類</w:t>
            </w:r>
          </w:p>
        </w:tc>
      </w:tr>
      <w:tr w:rsidR="00F07E2D" w:rsidRPr="00CC0270" w14:paraId="723D7C8D" w14:textId="77777777" w:rsidTr="00DE7E82">
        <w:trPr>
          <w:trHeight w:hRule="exact" w:val="112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DCD7F9" w14:textId="77777777" w:rsidR="00F07E2D" w:rsidRDefault="00F07E2D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複数選択可</w:t>
            </w:r>
          </w:p>
          <w:p w14:paraId="2B5653AF" w14:textId="2DA27472" w:rsidR="00F07E2D" w:rsidRDefault="00A578D4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0267637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実験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23512331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研修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21944137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視察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34482336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イベント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78564729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調査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57550524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講師派遣　　　　　　</w:t>
            </w:r>
          </w:p>
          <w:p w14:paraId="29D52D74" w14:textId="7CA1BA9D" w:rsidR="00F07E2D" w:rsidRPr="00A113EA" w:rsidRDefault="00A578D4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66219523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（　　　　　　　　　　　　　　　　　　　）</w:t>
            </w:r>
          </w:p>
        </w:tc>
      </w:tr>
      <w:tr w:rsidR="005D5DD8" w:rsidRPr="00CC0270" w14:paraId="1FC5FC98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01D04" w14:textId="77777777" w:rsidR="005D5DD8" w:rsidRPr="00327C5C" w:rsidRDefault="005D5DD8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本</w:t>
            </w:r>
            <w:r w:rsidR="00C33BCF"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科学</w:t>
            </w: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教育支援についてどこで知りましたか？</w:t>
            </w:r>
          </w:p>
        </w:tc>
      </w:tr>
      <w:tr w:rsidR="005D5DD8" w:rsidRPr="00CC0270" w14:paraId="5F99AA52" w14:textId="77777777" w:rsidTr="00DE7E82">
        <w:trPr>
          <w:trHeight w:hRule="exact" w:val="385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81A67" w14:textId="2DD90226" w:rsidR="005D5DD8" w:rsidRPr="006A08B8" w:rsidRDefault="00A578D4" w:rsidP="00DE7E8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1584335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B62B2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 </w:t>
            </w:r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JSTのメルマガ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5793223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ウェブサイト（どこの：　　　　　　　　　　　　　　　　　　　　）　　</w:t>
            </w:r>
          </w:p>
        </w:tc>
      </w:tr>
      <w:tr w:rsidR="005D5DD8" w:rsidRPr="00CC0270" w14:paraId="0ADCD268" w14:textId="77777777" w:rsidTr="00462200">
        <w:trPr>
          <w:trHeight w:hRule="exact" w:val="3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801E1" w14:textId="44E320AB" w:rsidR="005D5DD8" w:rsidRPr="006A08B8" w:rsidRDefault="00A578D4" w:rsidP="00462200">
            <w:pPr>
              <w:widowControl/>
              <w:spacing w:line="240" w:lineRule="exact"/>
              <w:ind w:left="1050" w:hangingChars="500" w:hanging="1050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71848534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その他</w:t>
            </w:r>
            <w:r w:rsidR="00462200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（　　　　　　　　　　　　　　　　　　　　　　　　　　　　　　　　　　　　　　　　　　）　　　　　　　　　</w:t>
            </w:r>
          </w:p>
        </w:tc>
      </w:tr>
      <w:tr w:rsidR="00FF4193" w:rsidRPr="00FF4193" w14:paraId="666F9C30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0A610" w14:textId="77777777" w:rsidR="00FF4193" w:rsidRPr="00327C5C" w:rsidRDefault="00DE7E82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今後、バイテクに関する有用な情報があればメール等で受け取りたいですか？</w:t>
            </w:r>
          </w:p>
        </w:tc>
      </w:tr>
      <w:tr w:rsidR="00FF4193" w:rsidRPr="00CC0270" w14:paraId="22F44EC9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C7B840" w14:textId="4FC11A52" w:rsidR="00FF4193" w:rsidRPr="006A08B8" w:rsidRDefault="00A578D4" w:rsidP="007A6748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08345321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受け取りたい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46324061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不要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</w:p>
        </w:tc>
      </w:tr>
    </w:tbl>
    <w:p w14:paraId="117F3F34" w14:textId="77777777" w:rsidR="00FF4193" w:rsidRPr="00FF4193" w:rsidRDefault="00FF4193" w:rsidP="00462200">
      <w:pPr>
        <w:rPr>
          <w:rFonts w:asciiTheme="majorEastAsia" w:eastAsiaTheme="majorEastAsia" w:hAnsiTheme="majorEastAsia"/>
          <w:b/>
          <w:sz w:val="24"/>
          <w:szCs w:val="24"/>
        </w:rPr>
      </w:pPr>
    </w:p>
    <w:p w14:paraId="169A1287" w14:textId="34A59A6F" w:rsidR="0075450D" w:rsidRDefault="001749D0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＜</w:t>
      </w:r>
      <w:r w:rsidR="00FE61EA">
        <w:rPr>
          <w:rFonts w:asciiTheme="majorEastAsia" w:eastAsiaTheme="majorEastAsia" w:hAnsiTheme="majorEastAsia" w:hint="eastAsia"/>
          <w:b/>
          <w:sz w:val="24"/>
          <w:szCs w:val="24"/>
        </w:rPr>
        <w:t>活動</w:t>
      </w:r>
      <w:r w:rsidR="00727970" w:rsidRPr="00727970">
        <w:rPr>
          <w:rFonts w:asciiTheme="majorEastAsia" w:eastAsiaTheme="majorEastAsia" w:hAnsiTheme="majorEastAsia" w:hint="eastAsia"/>
          <w:b/>
          <w:sz w:val="24"/>
          <w:szCs w:val="24"/>
        </w:rPr>
        <w:t>の概要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＞</w:t>
      </w:r>
    </w:p>
    <w:p w14:paraId="59A85A9F" w14:textId="5FB89D0D" w:rsidR="00727970" w:rsidRPr="001749D0" w:rsidRDefault="00ED7AA4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/>
          <w:sz w:val="22"/>
        </w:rPr>
      </w:pPr>
      <w:r w:rsidRPr="001749D0">
        <w:rPr>
          <w:rFonts w:asciiTheme="majorEastAsia" w:eastAsiaTheme="majorEastAsia" w:hAnsiTheme="majorEastAsia" w:hint="eastAsia"/>
          <w:sz w:val="22"/>
        </w:rPr>
        <w:t>A4</w:t>
      </w:r>
      <w:r w:rsidR="0075450D" w:rsidRPr="001749D0">
        <w:rPr>
          <w:rFonts w:asciiTheme="majorEastAsia" w:eastAsiaTheme="majorEastAsia" w:hAnsiTheme="majorEastAsia" w:hint="eastAsia"/>
          <w:sz w:val="22"/>
        </w:rPr>
        <w:t>、</w:t>
      </w:r>
      <w:r w:rsidRPr="001749D0">
        <w:rPr>
          <w:rFonts w:asciiTheme="majorEastAsia" w:eastAsiaTheme="majorEastAsia" w:hAnsiTheme="majorEastAsia" w:hint="eastAsia"/>
          <w:sz w:val="22"/>
        </w:rPr>
        <w:t>2ページ</w:t>
      </w:r>
      <w:r w:rsidR="001749D0">
        <w:rPr>
          <w:rFonts w:asciiTheme="majorEastAsia" w:eastAsiaTheme="majorEastAsia" w:hAnsiTheme="majorEastAsia" w:hint="eastAsia"/>
          <w:sz w:val="22"/>
        </w:rPr>
        <w:t>以内</w:t>
      </w:r>
      <w:r w:rsidRPr="001749D0">
        <w:rPr>
          <w:rFonts w:asciiTheme="majorEastAsia" w:eastAsiaTheme="majorEastAsia" w:hAnsiTheme="majorEastAsia" w:hint="eastAsia"/>
          <w:sz w:val="22"/>
        </w:rPr>
        <w:t>。各項目の行数は必要に応じて調整可</w:t>
      </w:r>
      <w:r w:rsidR="0075450D" w:rsidRPr="001749D0">
        <w:rPr>
          <w:rFonts w:asciiTheme="majorEastAsia" w:eastAsiaTheme="majorEastAsia" w:hAnsiTheme="majorEastAsia" w:hint="eastAsia"/>
          <w:sz w:val="22"/>
        </w:rPr>
        <w:t>。また、写真や図表を含めても可。</w:t>
      </w:r>
    </w:p>
    <w:p w14:paraId="7837CD8B" w14:textId="45EAAF6A" w:rsidR="001749D0" w:rsidRDefault="001749D0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Cs/>
          <w:sz w:val="22"/>
        </w:rPr>
      </w:pPr>
      <w:r w:rsidRPr="001749D0">
        <w:rPr>
          <w:rFonts w:asciiTheme="majorEastAsia" w:eastAsiaTheme="majorEastAsia" w:hAnsiTheme="majorEastAsia" w:hint="eastAsia"/>
          <w:bCs/>
          <w:sz w:val="22"/>
        </w:rPr>
        <w:t>学校名は伏せて審査するため、これ以降は学校名を記載しない</w:t>
      </w:r>
      <w:r>
        <w:rPr>
          <w:rFonts w:asciiTheme="majorEastAsia" w:eastAsiaTheme="majorEastAsia" w:hAnsiTheme="majorEastAsia" w:hint="eastAsia"/>
          <w:bCs/>
          <w:sz w:val="22"/>
        </w:rPr>
        <w:t>でください</w:t>
      </w:r>
      <w:r w:rsidRPr="001749D0">
        <w:rPr>
          <w:rFonts w:asciiTheme="majorEastAsia" w:eastAsiaTheme="majorEastAsia" w:hAnsiTheme="majorEastAsia" w:hint="eastAsia"/>
          <w:bCs/>
          <w:sz w:val="22"/>
        </w:rPr>
        <w:t>。</w:t>
      </w:r>
    </w:p>
    <w:p w14:paraId="4AAA3466" w14:textId="77777777" w:rsidR="001749D0" w:rsidRPr="001749D0" w:rsidRDefault="001749D0" w:rsidP="001749D0">
      <w:pPr>
        <w:pStyle w:val="a9"/>
        <w:ind w:leftChars="0" w:left="420"/>
        <w:rPr>
          <w:rFonts w:asciiTheme="majorEastAsia" w:eastAsiaTheme="majorEastAsia" w:hAnsiTheme="majorEastAsia"/>
          <w:bCs/>
          <w:sz w:val="22"/>
        </w:rPr>
      </w:pPr>
    </w:p>
    <w:tbl>
      <w:tblPr>
        <w:tblStyle w:val="af1"/>
        <w:tblW w:w="0" w:type="auto"/>
        <w:tblInd w:w="-72" w:type="dxa"/>
        <w:tblLook w:val="04A0" w:firstRow="1" w:lastRow="0" w:firstColumn="1" w:lastColumn="0" w:noHBand="0" w:noVBand="1"/>
      </w:tblPr>
      <w:tblGrid>
        <w:gridCol w:w="8092"/>
        <w:gridCol w:w="1328"/>
        <w:gridCol w:w="1108"/>
      </w:tblGrid>
      <w:tr w:rsidR="00B7786E" w14:paraId="414C2B85" w14:textId="77777777" w:rsidTr="00A6046A">
        <w:trPr>
          <w:trHeight w:val="461"/>
        </w:trPr>
        <w:tc>
          <w:tcPr>
            <w:tcW w:w="10528" w:type="dxa"/>
            <w:gridSpan w:val="3"/>
            <w:shd w:val="clear" w:color="auto" w:fill="92D050"/>
            <w:vAlign w:val="center"/>
          </w:tcPr>
          <w:p w14:paraId="2AA97076" w14:textId="1021C59E" w:rsidR="00B7786E" w:rsidRDefault="00B7786E" w:rsidP="00EB41AA">
            <w:pPr>
              <w:jc w:val="center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名称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（40字以内）</w:t>
            </w:r>
          </w:p>
        </w:tc>
      </w:tr>
      <w:tr w:rsidR="00B7786E" w14:paraId="682CE73A" w14:textId="77777777" w:rsidTr="00A6046A">
        <w:trPr>
          <w:trHeight w:val="461"/>
        </w:trPr>
        <w:tc>
          <w:tcPr>
            <w:tcW w:w="10528" w:type="dxa"/>
            <w:gridSpan w:val="3"/>
          </w:tcPr>
          <w:p w14:paraId="222E6030" w14:textId="77777777" w:rsidR="00B7786E" w:rsidRDefault="00B7786E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74EB5C85" w14:textId="77777777" w:rsidTr="00A6046A">
        <w:trPr>
          <w:trHeight w:val="461"/>
        </w:trPr>
        <w:tc>
          <w:tcPr>
            <w:tcW w:w="10528" w:type="dxa"/>
            <w:gridSpan w:val="3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1DAF9B73" w14:textId="6DFF7D06" w:rsidR="00B7786E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１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概要（300字以内）</w:t>
            </w:r>
          </w:p>
        </w:tc>
      </w:tr>
      <w:tr w:rsidR="00B7786E" w14:paraId="0E1C86E4" w14:textId="77777777" w:rsidTr="00974481">
        <w:tc>
          <w:tcPr>
            <w:tcW w:w="10528" w:type="dxa"/>
            <w:gridSpan w:val="3"/>
            <w:tcBorders>
              <w:bottom w:val="single" w:sz="4" w:space="0" w:color="auto"/>
            </w:tcBorders>
          </w:tcPr>
          <w:p w14:paraId="7D95DF1C" w14:textId="799D2B1B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D8BA76B" w14:textId="11A26A0C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7C602E6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449610B" w14:textId="49EC42A8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0D6EFDA0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776F8C87" w14:textId="1889A429" w:rsidR="00B7786E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２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背景（活動計画の背景、課題、着想に至った経緯等について記載してください）</w:t>
            </w:r>
          </w:p>
        </w:tc>
      </w:tr>
      <w:tr w:rsidR="00B7786E" w14:paraId="2729B99B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AB74B8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FDBBAD5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60489DC" w14:textId="57082E0E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622D3A23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6C22C61" w14:textId="736B7CED" w:rsidR="00A6046A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３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具体的内容（活動の具体的な実施方法及び内容を記載してください）</w:t>
            </w:r>
          </w:p>
        </w:tc>
      </w:tr>
      <w:tr w:rsidR="00A6046A" w14:paraId="60F80B7A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</w:tcPr>
          <w:p w14:paraId="17F330FE" w14:textId="2321AE37" w:rsidR="00974481" w:rsidRPr="00974481" w:rsidRDefault="00974481" w:rsidP="00974481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活動が複数にわたる場合は、活動ごと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に</w:t>
            </w: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内容を記載してください。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）</w:t>
            </w:r>
          </w:p>
          <w:p w14:paraId="77346FEF" w14:textId="77777777" w:rsidR="00A6046A" w:rsidRPr="00974481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599D75E9" w14:textId="77777777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C1C33B1" w14:textId="31B721EE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0BA24CB6" w14:textId="77777777" w:rsidTr="00A6046A">
        <w:trPr>
          <w:trHeight w:val="461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2373969" w14:textId="329A6DA6" w:rsidR="00A6046A" w:rsidRPr="00FF4193" w:rsidRDefault="00974481" w:rsidP="00974481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４．スケジュール</w:t>
            </w:r>
          </w:p>
        </w:tc>
      </w:tr>
      <w:tr w:rsidR="00A6046A" w14:paraId="0FF4FC39" w14:textId="77777777" w:rsidTr="00A6046A">
        <w:trPr>
          <w:trHeight w:val="360"/>
        </w:trPr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74F552A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F660319" w14:textId="77777777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C65943E" w14:textId="2982F10B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293D1479" w14:textId="77777777" w:rsidTr="00A6046A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0697868" w14:textId="2828C327" w:rsidR="00A6046A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５．</w:t>
            </w:r>
            <w:r w:rsidR="00A6046A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支援金の使用</w:t>
            </w: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項目・金額</w:t>
            </w:r>
          </w:p>
        </w:tc>
      </w:tr>
      <w:tr w:rsidR="00A6046A" w14:paraId="36FEF08B" w14:textId="77777777" w:rsidTr="00A6046A">
        <w:trPr>
          <w:trHeight w:val="370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72A4B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E4BE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個数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22896D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小計</w:t>
            </w:r>
          </w:p>
        </w:tc>
      </w:tr>
      <w:tr w:rsidR="00A6046A" w14:paraId="082A0ED2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5EC515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BA67F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F375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0318945C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75372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92F5A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BA81F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38271835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46BE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A6BF2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FFA9F0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5D65668D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86FB0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182E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71109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7EF4ED95" w14:textId="77777777" w:rsidTr="00A6046A">
        <w:trPr>
          <w:trHeight w:val="367"/>
        </w:trPr>
        <w:tc>
          <w:tcPr>
            <w:tcW w:w="94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61C18B9" w14:textId="77777777" w:rsidR="00A6046A" w:rsidRPr="009A2401" w:rsidRDefault="00A6046A" w:rsidP="00A6046A">
            <w:pPr>
              <w:jc w:val="right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合計</w:t>
            </w:r>
          </w:p>
        </w:tc>
        <w:tc>
          <w:tcPr>
            <w:tcW w:w="1108" w:type="dxa"/>
            <w:tcBorders>
              <w:top w:val="single" w:sz="4" w:space="0" w:color="auto"/>
            </w:tcBorders>
            <w:shd w:val="clear" w:color="auto" w:fill="auto"/>
          </w:tcPr>
          <w:p w14:paraId="4EED417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</w:tbl>
    <w:p w14:paraId="154B634B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082CF8F6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40579822" w14:textId="77777777" w:rsidR="00FE61EA" w:rsidRPr="009309C1" w:rsidRDefault="00FE61EA">
      <w:pPr>
        <w:rPr>
          <w:rFonts w:asciiTheme="majorEastAsia" w:eastAsiaTheme="majorEastAsia" w:hAnsiTheme="majorEastAsia"/>
          <w:sz w:val="22"/>
        </w:rPr>
      </w:pPr>
    </w:p>
    <w:sectPr w:rsidR="00FE61EA" w:rsidRPr="009309C1" w:rsidSect="007977E5"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C181D" w14:textId="77777777" w:rsidR="00A578D4" w:rsidRDefault="00A578D4" w:rsidP="007977E5">
      <w:r>
        <w:separator/>
      </w:r>
    </w:p>
  </w:endnote>
  <w:endnote w:type="continuationSeparator" w:id="0">
    <w:p w14:paraId="6923DA3D" w14:textId="77777777" w:rsidR="00A578D4" w:rsidRDefault="00A578D4" w:rsidP="007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8005C" w14:textId="77777777" w:rsidR="00A578D4" w:rsidRDefault="00A578D4" w:rsidP="007977E5">
      <w:r>
        <w:separator/>
      </w:r>
    </w:p>
  </w:footnote>
  <w:footnote w:type="continuationSeparator" w:id="0">
    <w:p w14:paraId="5C012EF2" w14:textId="77777777" w:rsidR="00A578D4" w:rsidRDefault="00A578D4" w:rsidP="0079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23B"/>
    <w:multiLevelType w:val="hybridMultilevel"/>
    <w:tmpl w:val="F7F639E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C07CCC"/>
    <w:multiLevelType w:val="hybridMultilevel"/>
    <w:tmpl w:val="CBA885AC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" w15:restartNumberingAfterBreak="0">
    <w:nsid w:val="10333693"/>
    <w:multiLevelType w:val="hybridMultilevel"/>
    <w:tmpl w:val="ED60F9D0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" w15:restartNumberingAfterBreak="0">
    <w:nsid w:val="22832CD6"/>
    <w:multiLevelType w:val="hybridMultilevel"/>
    <w:tmpl w:val="A77EF702"/>
    <w:lvl w:ilvl="0" w:tplc="65667A1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65667A12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F7416"/>
    <w:multiLevelType w:val="hybridMultilevel"/>
    <w:tmpl w:val="67B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20245"/>
    <w:multiLevelType w:val="hybridMultilevel"/>
    <w:tmpl w:val="84D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B0FA0"/>
    <w:multiLevelType w:val="hybridMultilevel"/>
    <w:tmpl w:val="6458095E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7" w15:restartNumberingAfterBreak="0">
    <w:nsid w:val="38013086"/>
    <w:multiLevelType w:val="hybridMultilevel"/>
    <w:tmpl w:val="D6F055EC"/>
    <w:lvl w:ilvl="0" w:tplc="333CF7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B8178D7"/>
    <w:multiLevelType w:val="hybridMultilevel"/>
    <w:tmpl w:val="F89878A6"/>
    <w:lvl w:ilvl="0" w:tplc="C74C5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702023"/>
    <w:multiLevelType w:val="hybridMultilevel"/>
    <w:tmpl w:val="1B481AC8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0" w15:restartNumberingAfterBreak="0">
    <w:nsid w:val="4866386C"/>
    <w:multiLevelType w:val="hybridMultilevel"/>
    <w:tmpl w:val="8640EF86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494F30A0"/>
    <w:multiLevelType w:val="hybridMultilevel"/>
    <w:tmpl w:val="499679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E975BA"/>
    <w:multiLevelType w:val="hybridMultilevel"/>
    <w:tmpl w:val="F7FC09A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6F072D"/>
    <w:multiLevelType w:val="hybridMultilevel"/>
    <w:tmpl w:val="06321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570994"/>
    <w:multiLevelType w:val="hybridMultilevel"/>
    <w:tmpl w:val="3A3C84E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861A0B"/>
    <w:multiLevelType w:val="hybridMultilevel"/>
    <w:tmpl w:val="1D3247AA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7365D9E"/>
    <w:multiLevelType w:val="hybridMultilevel"/>
    <w:tmpl w:val="A77CC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3F21BE"/>
    <w:multiLevelType w:val="hybridMultilevel"/>
    <w:tmpl w:val="CED8E0E4"/>
    <w:lvl w:ilvl="0" w:tplc="1750DFB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16"/>
  </w:num>
  <w:num w:numId="5">
    <w:abstractNumId w:val="5"/>
  </w:num>
  <w:num w:numId="6">
    <w:abstractNumId w:val="6"/>
  </w:num>
  <w:num w:numId="7">
    <w:abstractNumId w:val="9"/>
  </w:num>
  <w:num w:numId="8">
    <w:abstractNumId w:val="1"/>
  </w:num>
  <w:num w:numId="9">
    <w:abstractNumId w:val="2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</w:num>
  <w:num w:numId="14">
    <w:abstractNumId w:val="9"/>
  </w:num>
  <w:num w:numId="15">
    <w:abstractNumId w:val="8"/>
  </w:num>
  <w:num w:numId="16">
    <w:abstractNumId w:val="7"/>
  </w:num>
  <w:num w:numId="17">
    <w:abstractNumId w:val="0"/>
  </w:num>
  <w:num w:numId="18">
    <w:abstractNumId w:val="14"/>
  </w:num>
  <w:num w:numId="19">
    <w:abstractNumId w:val="3"/>
  </w:num>
  <w:num w:numId="20">
    <w:abstractNumId w:val="15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EwNrC0sLQwMTBS0lEKTi0uzszPAykwrAUA2AR9fywAAAA="/>
  </w:docVars>
  <w:rsids>
    <w:rsidRoot w:val="009309C1"/>
    <w:rsid w:val="00017B07"/>
    <w:rsid w:val="00023D63"/>
    <w:rsid w:val="0003353C"/>
    <w:rsid w:val="0003426F"/>
    <w:rsid w:val="00044596"/>
    <w:rsid w:val="000475BE"/>
    <w:rsid w:val="000558CA"/>
    <w:rsid w:val="0006259B"/>
    <w:rsid w:val="000644AF"/>
    <w:rsid w:val="00065E43"/>
    <w:rsid w:val="0007437B"/>
    <w:rsid w:val="000770D8"/>
    <w:rsid w:val="00081AAC"/>
    <w:rsid w:val="00085AC6"/>
    <w:rsid w:val="00085CD2"/>
    <w:rsid w:val="00090CB9"/>
    <w:rsid w:val="000A4A14"/>
    <w:rsid w:val="000A7E0C"/>
    <w:rsid w:val="000B2F61"/>
    <w:rsid w:val="000B651E"/>
    <w:rsid w:val="00113AB4"/>
    <w:rsid w:val="00122420"/>
    <w:rsid w:val="00133BD8"/>
    <w:rsid w:val="0013563C"/>
    <w:rsid w:val="001430D6"/>
    <w:rsid w:val="001617F2"/>
    <w:rsid w:val="001749D0"/>
    <w:rsid w:val="0017615F"/>
    <w:rsid w:val="001A7C5D"/>
    <w:rsid w:val="001B1EF5"/>
    <w:rsid w:val="001B76EE"/>
    <w:rsid w:val="001D2160"/>
    <w:rsid w:val="001D2C59"/>
    <w:rsid w:val="001D4FE3"/>
    <w:rsid w:val="001D56C5"/>
    <w:rsid w:val="001E3C86"/>
    <w:rsid w:val="00200E1E"/>
    <w:rsid w:val="00203392"/>
    <w:rsid w:val="00204B2F"/>
    <w:rsid w:val="00205ECB"/>
    <w:rsid w:val="00211995"/>
    <w:rsid w:val="002233F8"/>
    <w:rsid w:val="0022795A"/>
    <w:rsid w:val="0024183F"/>
    <w:rsid w:val="00242044"/>
    <w:rsid w:val="00247F9D"/>
    <w:rsid w:val="0025312D"/>
    <w:rsid w:val="00257A44"/>
    <w:rsid w:val="002602E1"/>
    <w:rsid w:val="0026479E"/>
    <w:rsid w:val="0029328F"/>
    <w:rsid w:val="002A0B53"/>
    <w:rsid w:val="002A25C2"/>
    <w:rsid w:val="002B0FDF"/>
    <w:rsid w:val="002B79B6"/>
    <w:rsid w:val="002D3DED"/>
    <w:rsid w:val="002E089D"/>
    <w:rsid w:val="002E1EB6"/>
    <w:rsid w:val="002E459E"/>
    <w:rsid w:val="002F2842"/>
    <w:rsid w:val="002F76BC"/>
    <w:rsid w:val="00327C5C"/>
    <w:rsid w:val="00335113"/>
    <w:rsid w:val="003405B8"/>
    <w:rsid w:val="00341A93"/>
    <w:rsid w:val="00342C93"/>
    <w:rsid w:val="0035017E"/>
    <w:rsid w:val="00352F27"/>
    <w:rsid w:val="003532FF"/>
    <w:rsid w:val="00373B40"/>
    <w:rsid w:val="00374BE9"/>
    <w:rsid w:val="00374DEE"/>
    <w:rsid w:val="00375E4A"/>
    <w:rsid w:val="003817C9"/>
    <w:rsid w:val="00387AB6"/>
    <w:rsid w:val="003B12FE"/>
    <w:rsid w:val="003B655F"/>
    <w:rsid w:val="003C3722"/>
    <w:rsid w:val="003C61E2"/>
    <w:rsid w:val="003E3E37"/>
    <w:rsid w:val="003F6AA5"/>
    <w:rsid w:val="0040028E"/>
    <w:rsid w:val="0040223B"/>
    <w:rsid w:val="004048FB"/>
    <w:rsid w:val="00411C78"/>
    <w:rsid w:val="00412C3A"/>
    <w:rsid w:val="004235B4"/>
    <w:rsid w:val="00431B64"/>
    <w:rsid w:val="004362D7"/>
    <w:rsid w:val="00436AC5"/>
    <w:rsid w:val="00442E09"/>
    <w:rsid w:val="00444967"/>
    <w:rsid w:val="00445001"/>
    <w:rsid w:val="004563BA"/>
    <w:rsid w:val="00462200"/>
    <w:rsid w:val="00464E5E"/>
    <w:rsid w:val="00465503"/>
    <w:rsid w:val="0046651E"/>
    <w:rsid w:val="00475BEC"/>
    <w:rsid w:val="00476190"/>
    <w:rsid w:val="004A622C"/>
    <w:rsid w:val="004B62B2"/>
    <w:rsid w:val="004C3061"/>
    <w:rsid w:val="004D6B0B"/>
    <w:rsid w:val="004D6F59"/>
    <w:rsid w:val="004F4179"/>
    <w:rsid w:val="005105B8"/>
    <w:rsid w:val="005121AB"/>
    <w:rsid w:val="0051317B"/>
    <w:rsid w:val="005219E6"/>
    <w:rsid w:val="005233B0"/>
    <w:rsid w:val="00524D06"/>
    <w:rsid w:val="00525E09"/>
    <w:rsid w:val="00541F70"/>
    <w:rsid w:val="005550BC"/>
    <w:rsid w:val="0055525B"/>
    <w:rsid w:val="00564A04"/>
    <w:rsid w:val="00566F1E"/>
    <w:rsid w:val="00574DB9"/>
    <w:rsid w:val="00586140"/>
    <w:rsid w:val="0058714B"/>
    <w:rsid w:val="00587D95"/>
    <w:rsid w:val="00590678"/>
    <w:rsid w:val="00591A94"/>
    <w:rsid w:val="00592A29"/>
    <w:rsid w:val="0059544E"/>
    <w:rsid w:val="005C41CC"/>
    <w:rsid w:val="005D05B0"/>
    <w:rsid w:val="005D54E2"/>
    <w:rsid w:val="005D5DD8"/>
    <w:rsid w:val="005E0F64"/>
    <w:rsid w:val="005E37E0"/>
    <w:rsid w:val="005E4797"/>
    <w:rsid w:val="006070C9"/>
    <w:rsid w:val="00613C28"/>
    <w:rsid w:val="006178F2"/>
    <w:rsid w:val="006267B2"/>
    <w:rsid w:val="0063184A"/>
    <w:rsid w:val="006579E7"/>
    <w:rsid w:val="006650F5"/>
    <w:rsid w:val="00665D43"/>
    <w:rsid w:val="00681F1A"/>
    <w:rsid w:val="00682396"/>
    <w:rsid w:val="006A08B8"/>
    <w:rsid w:val="006B12C3"/>
    <w:rsid w:val="006B4574"/>
    <w:rsid w:val="006C27BC"/>
    <w:rsid w:val="006C6F6D"/>
    <w:rsid w:val="006E3013"/>
    <w:rsid w:val="00715F12"/>
    <w:rsid w:val="00720731"/>
    <w:rsid w:val="00727970"/>
    <w:rsid w:val="007325E0"/>
    <w:rsid w:val="00737F7E"/>
    <w:rsid w:val="007415B5"/>
    <w:rsid w:val="00747A24"/>
    <w:rsid w:val="0075173B"/>
    <w:rsid w:val="0075450D"/>
    <w:rsid w:val="00755141"/>
    <w:rsid w:val="007554CD"/>
    <w:rsid w:val="00756F0B"/>
    <w:rsid w:val="007651DB"/>
    <w:rsid w:val="00787EDE"/>
    <w:rsid w:val="007900EC"/>
    <w:rsid w:val="00794CC9"/>
    <w:rsid w:val="007977E5"/>
    <w:rsid w:val="00797D4A"/>
    <w:rsid w:val="007A16DF"/>
    <w:rsid w:val="007C3334"/>
    <w:rsid w:val="007D22FD"/>
    <w:rsid w:val="007E18CF"/>
    <w:rsid w:val="007F5B43"/>
    <w:rsid w:val="007F6176"/>
    <w:rsid w:val="008009A7"/>
    <w:rsid w:val="00804D9E"/>
    <w:rsid w:val="00823BBD"/>
    <w:rsid w:val="0082402E"/>
    <w:rsid w:val="00833DFC"/>
    <w:rsid w:val="00844FA9"/>
    <w:rsid w:val="00846EA8"/>
    <w:rsid w:val="00851850"/>
    <w:rsid w:val="008524D3"/>
    <w:rsid w:val="00856EDB"/>
    <w:rsid w:val="008646D7"/>
    <w:rsid w:val="0088403D"/>
    <w:rsid w:val="00897D0B"/>
    <w:rsid w:val="008B14DD"/>
    <w:rsid w:val="008C5CFA"/>
    <w:rsid w:val="008E0DA2"/>
    <w:rsid w:val="008F151B"/>
    <w:rsid w:val="008F262F"/>
    <w:rsid w:val="008F7270"/>
    <w:rsid w:val="00902072"/>
    <w:rsid w:val="0090615A"/>
    <w:rsid w:val="00926BD1"/>
    <w:rsid w:val="009309C1"/>
    <w:rsid w:val="0094426E"/>
    <w:rsid w:val="00951305"/>
    <w:rsid w:val="00955331"/>
    <w:rsid w:val="0095740C"/>
    <w:rsid w:val="0096381E"/>
    <w:rsid w:val="0096753A"/>
    <w:rsid w:val="00974481"/>
    <w:rsid w:val="00976507"/>
    <w:rsid w:val="0098153E"/>
    <w:rsid w:val="0098391A"/>
    <w:rsid w:val="00983A36"/>
    <w:rsid w:val="009877B6"/>
    <w:rsid w:val="009923F4"/>
    <w:rsid w:val="009962B0"/>
    <w:rsid w:val="009A2401"/>
    <w:rsid w:val="009B15D5"/>
    <w:rsid w:val="009B2511"/>
    <w:rsid w:val="009B3130"/>
    <w:rsid w:val="009E20CB"/>
    <w:rsid w:val="009E6EDF"/>
    <w:rsid w:val="00A008B5"/>
    <w:rsid w:val="00A06FAA"/>
    <w:rsid w:val="00A071B2"/>
    <w:rsid w:val="00A07CFB"/>
    <w:rsid w:val="00A161AA"/>
    <w:rsid w:val="00A16222"/>
    <w:rsid w:val="00A414CF"/>
    <w:rsid w:val="00A46166"/>
    <w:rsid w:val="00A578D4"/>
    <w:rsid w:val="00A6046A"/>
    <w:rsid w:val="00A660B9"/>
    <w:rsid w:val="00A84E10"/>
    <w:rsid w:val="00A86F4E"/>
    <w:rsid w:val="00A9681D"/>
    <w:rsid w:val="00AB559F"/>
    <w:rsid w:val="00AC376E"/>
    <w:rsid w:val="00AD62F1"/>
    <w:rsid w:val="00AF07BD"/>
    <w:rsid w:val="00B0098E"/>
    <w:rsid w:val="00B06874"/>
    <w:rsid w:val="00B2345B"/>
    <w:rsid w:val="00B3118F"/>
    <w:rsid w:val="00B43D9F"/>
    <w:rsid w:val="00B54AC7"/>
    <w:rsid w:val="00B55538"/>
    <w:rsid w:val="00B5742F"/>
    <w:rsid w:val="00B611F2"/>
    <w:rsid w:val="00B703EE"/>
    <w:rsid w:val="00B7786E"/>
    <w:rsid w:val="00B81419"/>
    <w:rsid w:val="00B90F51"/>
    <w:rsid w:val="00BA2FCF"/>
    <w:rsid w:val="00BA6B5B"/>
    <w:rsid w:val="00BB69D8"/>
    <w:rsid w:val="00BB71B4"/>
    <w:rsid w:val="00BD3FBF"/>
    <w:rsid w:val="00BD7FC6"/>
    <w:rsid w:val="00BE10B0"/>
    <w:rsid w:val="00BE1FED"/>
    <w:rsid w:val="00BE3437"/>
    <w:rsid w:val="00BF1441"/>
    <w:rsid w:val="00BF17D3"/>
    <w:rsid w:val="00BF2408"/>
    <w:rsid w:val="00BF2573"/>
    <w:rsid w:val="00C0429C"/>
    <w:rsid w:val="00C0453E"/>
    <w:rsid w:val="00C04D61"/>
    <w:rsid w:val="00C246BF"/>
    <w:rsid w:val="00C25F00"/>
    <w:rsid w:val="00C31505"/>
    <w:rsid w:val="00C33BCF"/>
    <w:rsid w:val="00C56D55"/>
    <w:rsid w:val="00C71BF9"/>
    <w:rsid w:val="00C83D4D"/>
    <w:rsid w:val="00C87B8E"/>
    <w:rsid w:val="00C93B88"/>
    <w:rsid w:val="00CA5A52"/>
    <w:rsid w:val="00CA5AED"/>
    <w:rsid w:val="00CB0F12"/>
    <w:rsid w:val="00CB6E93"/>
    <w:rsid w:val="00CC53DE"/>
    <w:rsid w:val="00CD2762"/>
    <w:rsid w:val="00CE701E"/>
    <w:rsid w:val="00CF19E6"/>
    <w:rsid w:val="00CF3440"/>
    <w:rsid w:val="00CF46D5"/>
    <w:rsid w:val="00D1138D"/>
    <w:rsid w:val="00D22BB1"/>
    <w:rsid w:val="00D25B88"/>
    <w:rsid w:val="00D342BE"/>
    <w:rsid w:val="00D472D3"/>
    <w:rsid w:val="00D52918"/>
    <w:rsid w:val="00D52EEA"/>
    <w:rsid w:val="00D570F5"/>
    <w:rsid w:val="00D612D6"/>
    <w:rsid w:val="00D638C3"/>
    <w:rsid w:val="00D70BD6"/>
    <w:rsid w:val="00D721DA"/>
    <w:rsid w:val="00D72FE1"/>
    <w:rsid w:val="00D75BB0"/>
    <w:rsid w:val="00D91339"/>
    <w:rsid w:val="00DA1A7D"/>
    <w:rsid w:val="00DA30BC"/>
    <w:rsid w:val="00DB0199"/>
    <w:rsid w:val="00DB3EF0"/>
    <w:rsid w:val="00DB51A0"/>
    <w:rsid w:val="00DB70B7"/>
    <w:rsid w:val="00DE1F29"/>
    <w:rsid w:val="00DE7555"/>
    <w:rsid w:val="00DE7E82"/>
    <w:rsid w:val="00DF59F3"/>
    <w:rsid w:val="00DF66A1"/>
    <w:rsid w:val="00E0097E"/>
    <w:rsid w:val="00E00BED"/>
    <w:rsid w:val="00E034D1"/>
    <w:rsid w:val="00E4247C"/>
    <w:rsid w:val="00E54F69"/>
    <w:rsid w:val="00E5692B"/>
    <w:rsid w:val="00E60447"/>
    <w:rsid w:val="00E63F6A"/>
    <w:rsid w:val="00E645CE"/>
    <w:rsid w:val="00E67486"/>
    <w:rsid w:val="00E831A4"/>
    <w:rsid w:val="00E83FB8"/>
    <w:rsid w:val="00E852C1"/>
    <w:rsid w:val="00E85529"/>
    <w:rsid w:val="00E9351E"/>
    <w:rsid w:val="00E93824"/>
    <w:rsid w:val="00EA2833"/>
    <w:rsid w:val="00EA3A96"/>
    <w:rsid w:val="00EA40B8"/>
    <w:rsid w:val="00EB41AA"/>
    <w:rsid w:val="00EB423B"/>
    <w:rsid w:val="00EC40AB"/>
    <w:rsid w:val="00EC4DEF"/>
    <w:rsid w:val="00ED4CF3"/>
    <w:rsid w:val="00ED7582"/>
    <w:rsid w:val="00ED7AA4"/>
    <w:rsid w:val="00EE2EF9"/>
    <w:rsid w:val="00EF1615"/>
    <w:rsid w:val="00EF18E4"/>
    <w:rsid w:val="00F01CD8"/>
    <w:rsid w:val="00F0487C"/>
    <w:rsid w:val="00F0669A"/>
    <w:rsid w:val="00F07E2D"/>
    <w:rsid w:val="00F11389"/>
    <w:rsid w:val="00F130CC"/>
    <w:rsid w:val="00F1337F"/>
    <w:rsid w:val="00F16D93"/>
    <w:rsid w:val="00F20F2A"/>
    <w:rsid w:val="00F23BA7"/>
    <w:rsid w:val="00F27AA6"/>
    <w:rsid w:val="00F31D0F"/>
    <w:rsid w:val="00F31FB1"/>
    <w:rsid w:val="00F36900"/>
    <w:rsid w:val="00F6630E"/>
    <w:rsid w:val="00F66781"/>
    <w:rsid w:val="00F75956"/>
    <w:rsid w:val="00F75B9C"/>
    <w:rsid w:val="00F82304"/>
    <w:rsid w:val="00F915AC"/>
    <w:rsid w:val="00FC5CB8"/>
    <w:rsid w:val="00FD1C9C"/>
    <w:rsid w:val="00FD6306"/>
    <w:rsid w:val="00FE0BDC"/>
    <w:rsid w:val="00FE28DD"/>
    <w:rsid w:val="00FE3BEE"/>
    <w:rsid w:val="00FE61EA"/>
    <w:rsid w:val="00FE6C54"/>
    <w:rsid w:val="00FF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98BBA1"/>
  <w15:docId w15:val="{AF27B27E-8100-47AE-A0EE-F4890C1B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1BF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77E5"/>
  </w:style>
  <w:style w:type="paragraph" w:styleId="a5">
    <w:name w:val="footer"/>
    <w:basedOn w:val="a"/>
    <w:link w:val="a6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77E5"/>
  </w:style>
  <w:style w:type="paragraph" w:styleId="a7">
    <w:name w:val="Balloon Text"/>
    <w:basedOn w:val="a"/>
    <w:link w:val="a8"/>
    <w:uiPriority w:val="99"/>
    <w:semiHidden/>
    <w:unhideWhenUsed/>
    <w:rsid w:val="007977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977E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DF66A1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4C306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C306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4C306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C306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C3061"/>
    <w:rPr>
      <w:b/>
      <w:bCs/>
    </w:rPr>
  </w:style>
  <w:style w:type="paragraph" w:styleId="af">
    <w:name w:val="Revision"/>
    <w:hidden/>
    <w:uiPriority w:val="99"/>
    <w:semiHidden/>
    <w:rsid w:val="004C3061"/>
  </w:style>
  <w:style w:type="character" w:styleId="af0">
    <w:name w:val="Hyperlink"/>
    <w:basedOn w:val="a0"/>
    <w:uiPriority w:val="99"/>
    <w:unhideWhenUsed/>
    <w:rsid w:val="00475BEC"/>
    <w:rPr>
      <w:color w:val="0000FF" w:themeColor="hyperlink"/>
      <w:u w:val="single"/>
    </w:rPr>
  </w:style>
  <w:style w:type="table" w:styleId="af1">
    <w:name w:val="Table Grid"/>
    <w:basedOn w:val="a1"/>
    <w:uiPriority w:val="59"/>
    <w:rsid w:val="008F2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f1"/>
    <w:uiPriority w:val="59"/>
    <w:rsid w:val="0096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ate"/>
    <w:basedOn w:val="a"/>
    <w:next w:val="a"/>
    <w:link w:val="af3"/>
    <w:uiPriority w:val="99"/>
    <w:semiHidden/>
    <w:unhideWhenUsed/>
    <w:rsid w:val="0040028E"/>
  </w:style>
  <w:style w:type="character" w:customStyle="1" w:styleId="af3">
    <w:name w:val="日付 (文字)"/>
    <w:basedOn w:val="a0"/>
    <w:link w:val="af2"/>
    <w:uiPriority w:val="99"/>
    <w:semiHidden/>
    <w:rsid w:val="0040028E"/>
  </w:style>
  <w:style w:type="paragraph" w:customStyle="1" w:styleId="af4">
    <w:name w:val="本文のコピー"/>
    <w:basedOn w:val="a"/>
    <w:uiPriority w:val="99"/>
    <w:rsid w:val="007A16DF"/>
    <w:pPr>
      <w:widowControl/>
      <w:spacing w:afterLines="50" w:after="50"/>
      <w:jc w:val="left"/>
    </w:pPr>
    <w:rPr>
      <w:rFonts w:ascii="ＭＳ Ｐゴシック" w:eastAsia="ＭＳ Ｐゴシック" w:hAnsi="ＭＳ Ｐゴシック" w:cs="Times New Roman"/>
      <w:spacing w:val="8"/>
      <w:kern w:val="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6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602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28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7B40-8616-4A3F-AFFE-5BEF7CD8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er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バイテク情報普及会</dc:creator>
  <cp:lastModifiedBy>CBIJ PC Shibusawa Mitsuyo</cp:lastModifiedBy>
  <cp:revision>11</cp:revision>
  <cp:lastPrinted>2017-02-09T04:32:00Z</cp:lastPrinted>
  <dcterms:created xsi:type="dcterms:W3CDTF">2020-01-22T02:45:00Z</dcterms:created>
  <dcterms:modified xsi:type="dcterms:W3CDTF">2022-02-0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Format">
    <vt:lpwstr>Sanco</vt:lpwstr>
  </property>
  <property fmtid="{D5CDD505-2E9C-101B-9397-08002B2CF9AE}" pid="3" name="Content_Steward">
    <vt:lpwstr>Takahashi Y u549825</vt:lpwstr>
  </property>
  <property fmtid="{D5CDD505-2E9C-101B-9397-08002B2CF9AE}" pid="4" name="Update_Footer">
    <vt:lpwstr>No</vt:lpwstr>
  </property>
  <property fmtid="{D5CDD505-2E9C-101B-9397-08002B2CF9AE}" pid="5" name="Radio_Button">
    <vt:lpwstr>RadioButton2</vt:lpwstr>
  </property>
  <property fmtid="{D5CDD505-2E9C-101B-9397-08002B2CF9AE}" pid="6" name="Information_Classification">
    <vt:lpwstr/>
  </property>
  <property fmtid="{D5CDD505-2E9C-101B-9397-08002B2CF9AE}" pid="7" name="Record_Title_ID">
    <vt:lpwstr>72</vt:lpwstr>
  </property>
  <property fmtid="{D5CDD505-2E9C-101B-9397-08002B2CF9AE}" pid="8" name="Initial_Creation_Date">
    <vt:filetime>2016-09-06T01:31:00Z</vt:filetime>
  </property>
  <property fmtid="{D5CDD505-2E9C-101B-9397-08002B2CF9AE}" pid="9" name="Retention_Period_Start_Date">
    <vt:filetime>2018-01-26T03:51:36Z</vt:filetime>
  </property>
  <property fmtid="{D5CDD505-2E9C-101B-9397-08002B2CF9AE}" pid="10" name="Last_Reviewed_Date">
    <vt:lpwstr/>
  </property>
  <property fmtid="{D5CDD505-2E9C-101B-9397-08002B2CF9AE}" pid="11" name="Retention_Review_Frequency">
    <vt:lpwstr/>
  </property>
  <property fmtid="{D5CDD505-2E9C-101B-9397-08002B2CF9AE}" pid="12" name="_NewReviewCycle">
    <vt:lpwstr/>
  </property>
</Properties>
</file>